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5921667" w:rsidR="001D0E95" w:rsidRDefault="00490E0C" w:rsidP="00490E0C">
      <w:r>
        <w:rPr>
          <w:noProof/>
        </w:rPr>
        <w:lastRenderedPageBreak/>
        <w:drawing>
          <wp:inline distT="0" distB="0" distL="0" distR="0" wp14:anchorId="307264EE" wp14:editId="5287E421">
            <wp:extent cx="8892540" cy="5001895"/>
            <wp:effectExtent l="0" t="0" r="3810" b="8255"/>
            <wp:docPr id="808135788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35788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6264" w14:textId="17C57117" w:rsidR="001D0E95" w:rsidRDefault="001D0E95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54747042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1F7EE7E7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786217A1" w14:textId="77777777" w:rsidR="002063BA" w:rsidRDefault="002063BA" w:rsidP="0003069E">
      <w:pPr>
        <w:pStyle w:val="CorpodeTexto"/>
        <w:rPr>
          <w:color w:val="00B0F0"/>
        </w:rPr>
      </w:pPr>
    </w:p>
    <w:p w14:paraId="027B0A76" w14:textId="77777777" w:rsidR="002C71B5" w:rsidRPr="001572A9" w:rsidRDefault="002C71B5" w:rsidP="0003069E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B4ADE4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CE194D" w:rsidRPr="00CE194D">
              <w:rPr>
                <w:color w:val="FF0000"/>
              </w:rPr>
              <w:t xml:space="preserve">Manter </w:t>
            </w:r>
            <w:r w:rsidR="4BC63193" w:rsidRPr="2C572818">
              <w:rPr>
                <w:color w:val="FF0000"/>
              </w:rPr>
              <w:t>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1CBC1150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03069E">
              <w:t xml:space="preserve">Manter </w:t>
            </w:r>
            <w:r w:rsidR="7A15C907">
              <w:t>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5550C78C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3C254920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49B8C1C3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0BEE8EF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419C3438" w14:textId="77777777" w:rsidR="005117D9" w:rsidRDefault="005117D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0F606AE7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355A6">
              <w:rPr>
                <w:color w:val="FF0000"/>
              </w:rPr>
              <w:t>Man</w:t>
            </w:r>
            <w:r w:rsidR="003B5728">
              <w:rPr>
                <w:color w:val="FF0000"/>
              </w:rPr>
              <w:t xml:space="preserve">ter </w:t>
            </w:r>
            <w:r w:rsidR="00A56213" w:rsidRPr="3E916EAA">
              <w:rPr>
                <w:color w:val="FF0000"/>
              </w:rPr>
              <w:t>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176F85A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70E8A">
              <w:t xml:space="preserve">Manter </w:t>
            </w:r>
            <w:r w:rsidR="00A56213">
              <w:t>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5AA069B8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77777777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2B3A60D3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77777777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228F10C2" w14:textId="77777777" w:rsidR="00957A24" w:rsidRDefault="00957A24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0C1BB73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1B47">
              <w:rPr>
                <w:color w:val="FF0000"/>
              </w:rPr>
              <w:t xml:space="preserve">Manter </w:t>
            </w:r>
            <w:r w:rsidR="00632C82" w:rsidRPr="68CFB436">
              <w:rPr>
                <w:color w:val="FF0000"/>
              </w:rPr>
              <w:t>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60D72F69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86763">
              <w:t xml:space="preserve">Manter </w:t>
            </w:r>
            <w:r w:rsidR="001F7520">
              <w:t>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56C81AAB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003463A">
              <w:t>P</w:t>
            </w:r>
            <w:r w:rsidR="000D4C59">
              <w:t>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25862B7C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3B0410">
              <w:t>Manter perfil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1190633F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016A1A4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27FDFBA3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33F49BFC" w14:textId="77777777" w:rsidR="00241154" w:rsidRDefault="00241154" w:rsidP="00BB4EB0">
      <w:pPr>
        <w:pStyle w:val="CorpodeTexto"/>
      </w:pPr>
    </w:p>
    <w:p w14:paraId="7DB81ADF" w14:textId="77777777" w:rsidR="00241154" w:rsidRDefault="00241154" w:rsidP="00BB4EB0">
      <w:pPr>
        <w:pStyle w:val="CorpodeTexto"/>
      </w:pPr>
    </w:p>
    <w:p w14:paraId="62FA5686" w14:textId="77777777" w:rsidR="00241154" w:rsidRDefault="002411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0B1E5690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00EC6F5E">
              <w:t>P</w:t>
            </w:r>
            <w:r w:rsidR="00E16C36">
              <w:t>lataforma confiável e segura</w:t>
            </w:r>
            <w:r w:rsidR="007A40D1">
              <w:t>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0E75B6A3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6D1B69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68C055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80FA138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74F5C4A9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36B157B7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4BE0FC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45DE4D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37B6424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A2046A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83DB3C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2244151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51B20F4A" w:rsidR="002814B3" w:rsidRDefault="007579E3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70178B4" wp14:editId="1421085C">
                  <wp:extent cx="3219450" cy="3905059"/>
                  <wp:effectExtent l="0" t="0" r="0" b="635"/>
                  <wp:docPr id="369545048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545048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4771" cy="3911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A50320" w14:textId="4B9D3DB5" w:rsidR="00DA5FA5" w:rsidRDefault="00DA5FA5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A553267" wp14:editId="4543DDAC">
                  <wp:extent cx="3223260" cy="3557184"/>
                  <wp:effectExtent l="0" t="0" r="0" b="5715"/>
                  <wp:docPr id="1451308718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308718" name="Imagem 9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6820" cy="3561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6AE6"/>
    <w:rsid w:val="00307444"/>
    <w:rsid w:val="003132E6"/>
    <w:rsid w:val="00313325"/>
    <w:rsid w:val="00313BBE"/>
    <w:rsid w:val="00313FD7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26</Pages>
  <Words>4677</Words>
  <Characters>25256</Characters>
  <Application>Microsoft Office Word</Application>
  <DocSecurity>0</DocSecurity>
  <Lines>210</Lines>
  <Paragraphs>59</Paragraphs>
  <ScaleCrop>false</ScaleCrop>
  <Company/>
  <LinksUpToDate>false</LinksUpToDate>
  <CharactersWithSpaces>29874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859</cp:revision>
  <cp:lastPrinted>2025-02-28T19:43:00Z</cp:lastPrinted>
  <dcterms:created xsi:type="dcterms:W3CDTF">2024-02-15T23:12:00Z</dcterms:created>
  <dcterms:modified xsi:type="dcterms:W3CDTF">2025-04-06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